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6D743124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6D743124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F00D45" w:rsidRPr="000A0A34" w:rsidRDefault="004F2E6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7B261FC8" w14:textId="0CF2F218" w:rsidR="00F00D45" w:rsidRPr="000A0A34" w:rsidRDefault="008F7EC9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BERBASIS PRODUK</w:t>
                              </w:r>
                            </w:p>
                            <w:p w14:paraId="34C55EA0" w14:textId="14F0E55A" w:rsidR="0050405F" w:rsidRPr="000A0A34" w:rsidRDefault="00F00D45" w:rsidP="000A0A34">
                              <w:pPr>
                                <w:spacing w:line="360" w:lineRule="auto"/>
                                <w:ind w:right="20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DANA ITS 20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F00D45" w:rsidRPr="000A0A34" w:rsidRDefault="004F2E6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7B261FC8" w14:textId="0CF2F218" w:rsidR="00F00D45" w:rsidRPr="000A0A34" w:rsidRDefault="008F7EC9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BERBASIS PRODUK</w:t>
                        </w:r>
                      </w:p>
                      <w:p w14:paraId="34C55EA0" w14:textId="14F0E55A" w:rsidR="0050405F" w:rsidRPr="000A0A34" w:rsidRDefault="00F00D45" w:rsidP="000A0A34">
                        <w:pPr>
                          <w:spacing w:line="360" w:lineRule="auto"/>
                          <w:ind w:right="20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DANA ITS 2020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okasi :</w:t>
                            </w:r>
                            <w:proofErr w:type="gram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esa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ecamatan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Kabupaten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rovinsi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esa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Kabupaten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Tim </w:t>
                            </w:r>
                            <w:proofErr w:type="spellStart"/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engabdi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  <w:proofErr w:type="gramEnd"/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1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2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3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4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5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Tim </w:t>
                      </w:r>
                      <w:proofErr w:type="spellStart"/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ngabdi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  <w:proofErr w:type="gramEnd"/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1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2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3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4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5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13E6348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13E6348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1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0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65168936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1966C8CC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KEMA ABMAS BERBASIS PRODUK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1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ngsional</w:t>
            </w:r>
            <w:proofErr w:type="spellEnd"/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longan</w:t>
            </w:r>
            <w:proofErr w:type="spellEnd"/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uktural</w:t>
            </w:r>
            <w:proofErr w:type="spellEnd"/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161E5B" w14:paraId="18DBFF9D" w14:textId="77777777" w:rsidTr="006A0696">
        <w:tc>
          <w:tcPr>
            <w:tcW w:w="511" w:type="dxa"/>
          </w:tcPr>
          <w:p w14:paraId="69F50994" w14:textId="4464533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787D6BFF" w14:textId="43DE97A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1913" w:type="dxa"/>
          </w:tcPr>
          <w:p w14:paraId="7EA511CA" w14:textId="76AAC675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DA871D7" w14:textId="7CD3ECB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nit</w:t>
            </w:r>
          </w:p>
        </w:tc>
        <w:tc>
          <w:tcPr>
            <w:tcW w:w="2300" w:type="dxa"/>
          </w:tcPr>
          <w:p w14:paraId="6223F788" w14:textId="07C6CD1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nggi</w:t>
            </w:r>
          </w:p>
        </w:tc>
      </w:tr>
      <w:tr w:rsidR="00161E5B" w14:paraId="5E3C02CD" w14:textId="77777777" w:rsidTr="006A0696">
        <w:tc>
          <w:tcPr>
            <w:tcW w:w="511" w:type="dxa"/>
          </w:tcPr>
          <w:p w14:paraId="530F6459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1089805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60DC441" w14:textId="51B40DBC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92EB6F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02F361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B99374B" w14:textId="77777777" w:rsidTr="006A0696">
        <w:tc>
          <w:tcPr>
            <w:tcW w:w="511" w:type="dxa"/>
          </w:tcPr>
          <w:p w14:paraId="68179B4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6CADFD4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9DAE6AF" w14:textId="0181E409" w:rsidR="00161E5B" w:rsidRPr="00161E5B" w:rsidRDefault="004D1D11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5091A860" wp14:editId="09D8813A">
                      <wp:simplePos x="0" y="0"/>
                      <wp:positionH relativeFrom="column">
                        <wp:posOffset>-2580062</wp:posOffset>
                      </wp:positionH>
                      <wp:positionV relativeFrom="paragraph">
                        <wp:posOffset>-1889920</wp:posOffset>
                      </wp:positionV>
                      <wp:extent cx="6694212" cy="2882873"/>
                      <wp:effectExtent l="1334452" t="227648" r="1269683" b="240982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7839283">
                                <a:off x="0" y="0"/>
                                <a:ext cx="6694212" cy="28828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A871F" w14:textId="6DADD145" w:rsidR="004D1D11" w:rsidRPr="00627BD3" w:rsidRDefault="004D1D11" w:rsidP="004D1D11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27BD3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IDAK PERLU DII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1A860" id="Text Box 7" o:spid="_x0000_s1034" type="#_x0000_t202" style="position:absolute;left:0;text-align:left;margin-left:-203.15pt;margin-top:-148.8pt;width:527.1pt;height:227pt;rotation:-4107706fd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" filled="f" stroked="f">
                      <v:textbox>
                        <w:txbxContent>
                          <w:p w14:paraId="4C3A871F" w14:textId="6DADD145" w:rsidR="004D1D11" w:rsidRPr="00627BD3" w:rsidRDefault="004D1D11" w:rsidP="004D1D11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69" w:type="dxa"/>
          </w:tcPr>
          <w:p w14:paraId="0DD0A98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903A337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proofErr w:type="spellEnd"/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140E4B38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proofErr w:type="spellStart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</w:t>
            </w:r>
            <w:proofErr w:type="spellEnd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Pusat Kajian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</w:t>
            </w:r>
            <w:proofErr w:type="spellEnd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9D713F0" w:rsidR="00BA314E" w:rsidRPr="00BA314E" w:rsidRDefault="00BA314E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proofErr w:type="spellStart"/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  <w:proofErr w:type="spellEnd"/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Jelas</w:t>
            </w:r>
            <w:proofErr w:type="spellEnd"/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Jelas</w:t>
            </w:r>
            <w:proofErr w:type="spellEnd"/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  <w:proofErr w:type="spellEnd"/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Direktur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Riset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dan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Pengabdian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>kepada</w:t>
            </w:r>
            <w:proofErr w:type="spellEnd"/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  <w:proofErr w:type="spellEnd"/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7D8D9642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Agus</w:t>
            </w:r>
            <w:proofErr w:type="spellEnd"/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 Muhamad Hatta, </w:t>
            </w:r>
            <w:proofErr w:type="gramStart"/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S.T</w:t>
            </w:r>
            <w:proofErr w:type="gramEnd"/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, </w:t>
            </w:r>
            <w:proofErr w:type="spellStart"/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M.Si</w:t>
            </w:r>
            <w:proofErr w:type="spellEnd"/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, Ph.D</w:t>
            </w:r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AD0F9A1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197809022003121002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65168937"/>
      <w:proofErr w:type="spellStart"/>
      <w:r>
        <w:t>Ringkasan</w:t>
      </w:r>
      <w:bookmarkEnd w:id="2"/>
      <w:proofErr w:type="spellEnd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produ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pusat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j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65168938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7067B9AC" w14:textId="786E87C5" w:rsidR="0081224E" w:rsidRPr="0081224E" w:rsidRDefault="00CC2415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65168936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EMBAR PENGESAH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6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564AE967" w14:textId="6A84C697" w:rsidR="0081224E" w:rsidRPr="0081224E" w:rsidRDefault="005303C7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7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Ringkas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7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2E9003E" w14:textId="4229627B" w:rsidR="0081224E" w:rsidRPr="0081224E" w:rsidRDefault="005303C7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8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Is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8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i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FBB0C9D" w14:textId="4B5FCF59" w:rsidR="0081224E" w:rsidRPr="0081224E" w:rsidRDefault="005303C7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9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Tabel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9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v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5DF9E75" w14:textId="333C1706" w:rsidR="0081224E" w:rsidRPr="0081224E" w:rsidRDefault="005303C7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0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Gambar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0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v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ECEA38E" w14:textId="0A8991A4" w:rsidR="0081224E" w:rsidRPr="0081224E" w:rsidRDefault="005303C7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1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Lampir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1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v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8654924" w14:textId="00E4A988" w:rsidR="0081224E" w:rsidRPr="0081224E" w:rsidRDefault="005303C7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2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 PENDAHULU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2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0B3B9A8" w14:textId="5CFF0F74" w:rsidR="0081224E" w:rsidRPr="0081224E" w:rsidRDefault="005303C7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3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1.1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Latar Belakang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3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9E611C4" w14:textId="3ED6E711" w:rsidR="0081224E" w:rsidRPr="0081224E" w:rsidRDefault="005303C7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4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2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Perumusan Konsep dan Strategi Kegiat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4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5A44345D" w14:textId="6626998D" w:rsidR="0081224E" w:rsidRPr="0081224E" w:rsidRDefault="005303C7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5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1.3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Tujuan, Manfaat, dan Dampak Kegiatan yang Diharapk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5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599C6EB" w14:textId="148389D1" w:rsidR="0081224E" w:rsidRPr="0081224E" w:rsidRDefault="005303C7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6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4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Target Luar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6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7770C92F" w14:textId="584F3CA5" w:rsidR="0081224E" w:rsidRPr="0081224E" w:rsidRDefault="005303C7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7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 SOLUSI PERMASALAH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7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3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CE30989" w14:textId="264F23F8" w:rsidR="0081224E" w:rsidRPr="0081224E" w:rsidRDefault="005303C7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8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 METODE KEGIAT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8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4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CF1912D" w14:textId="06DABCFF" w:rsidR="0081224E" w:rsidRPr="0081224E" w:rsidRDefault="005303C7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9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I LUARAN DAN TARGET CAPAI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9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5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A5B6556" w14:textId="71247165" w:rsidR="0081224E" w:rsidRPr="0081224E" w:rsidRDefault="005303C7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0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V ANGGAR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0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6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F4B3CA0" w14:textId="62A10001" w:rsidR="0081224E" w:rsidRPr="0081224E" w:rsidRDefault="005303C7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1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V JADWAL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1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7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461C2A8" w14:textId="570251F2" w:rsidR="0081224E" w:rsidRPr="0081224E" w:rsidRDefault="005303C7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2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PUSTAKA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2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8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5757CAD" w14:textId="67B22515" w:rsidR="0081224E" w:rsidRPr="0081224E" w:rsidRDefault="005303C7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3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1.  SURAT PERNYATAAN KESEDIAAN KERJASAMA DARI MITRA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3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9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73CC3ED" w14:textId="4F6F6929" w:rsidR="0081224E" w:rsidRPr="0081224E" w:rsidRDefault="005303C7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4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2. GAMBARAN IPTEK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4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10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1353516" w14:textId="724C0A57" w:rsidR="0081224E" w:rsidRDefault="005303C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168955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3. PETA LOKAS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5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11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18C511E" w14:textId="51426C9A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65168939"/>
      <w:r>
        <w:lastRenderedPageBreak/>
        <w:t xml:space="preserve">Daftar </w:t>
      </w:r>
      <w:proofErr w:type="spellStart"/>
      <w:r>
        <w:t>Tabel</w:t>
      </w:r>
      <w:bookmarkEnd w:id="4"/>
      <w:proofErr w:type="spellEnd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65168940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65168941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65168942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65168943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59BD8B78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eskripsi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tentang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>identitas</w:t>
      </w:r>
      <w:proofErr w:type="spellEnd"/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sasaran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dihadapi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sasaran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bis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berup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ekonomi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rumah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tangga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nelayan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tani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ternak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maupun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tidak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ekonomi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arang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tarun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ibu-ibu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rumah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tangg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anak-ana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jalanan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RT/RW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dusun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des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/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osyandu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esantren</w:t>
      </w:r>
      <w:proofErr w:type="spellEnd"/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proofErr w:type="spellStart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</w:t>
      </w:r>
      <w:proofErr w:type="spellEnd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harus</w:t>
      </w:r>
      <w:proofErr w:type="spellEnd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>esuaikan</w:t>
      </w:r>
      <w:proofErr w:type="spellEnd"/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1" w:anchor="1586838222315-64b31c8b-b7cd" w:history="1">
        <w:proofErr w:type="spellStart"/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Tema</w:t>
        </w:r>
        <w:proofErr w:type="spellEnd"/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Ungulan</w:t>
        </w:r>
        <w:proofErr w:type="spellEnd"/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Pusat Kajian 2021</w:t>
        </w:r>
      </w:hyperlink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4CFED90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65168944"/>
      <w:proofErr w:type="spellStart"/>
      <w:r>
        <w:t>Perumus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dan Strategi </w:t>
      </w:r>
      <w:proofErr w:type="spellStart"/>
      <w:r>
        <w:t>Kegiatan</w:t>
      </w:r>
      <w:bookmarkEnd w:id="10"/>
      <w:proofErr w:type="spellEnd"/>
    </w:p>
    <w:p w14:paraId="07EDEEA1" w14:textId="2C0E8B55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65168945"/>
      <w:r w:rsidRPr="00CF4E05">
        <w:rPr>
          <w:lang w:val="id-ID"/>
        </w:rPr>
        <w:t>Tujuan, Manfaat, dan Dampak Kegiatan yang Diharapkan</w:t>
      </w:r>
      <w:bookmarkEnd w:id="11"/>
    </w:p>
    <w:p w14:paraId="45FB8CFF" w14:textId="77777777" w:rsidR="005814DE" w:rsidRPr="00987866" w:rsidRDefault="005814D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65168946"/>
      <w:bookmarkEnd w:id="9"/>
      <w:r w:rsidRPr="00CF4E05">
        <w:rPr>
          <w:lang w:val="id-ID"/>
        </w:rPr>
        <w:t>Target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65168947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2950455C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eris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ntang</w:t>
      </w:r>
      <w:proofErr w:type="spellEnd"/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proofErr w:type="spellEnd"/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proofErr w:type="spellStart"/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>mengacu</w:t>
      </w:r>
      <w:proofErr w:type="spellEnd"/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hyperlink r:id="rId12" w:anchor="1586838222315-64b31c8b-b7cd" w:history="1">
        <w:r w:rsidR="00DB2F24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Panduan </w:t>
        </w:r>
        <w:proofErr w:type="spellStart"/>
        <w:r w:rsidR="00DB2F24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bmas</w:t>
        </w:r>
        <w:proofErr w:type="spellEnd"/>
        <w:r w:rsidR="00DB2F24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2021</w:t>
        </w:r>
      </w:hyperlink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ditawar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menyelesai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dihadap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istematis</w:t>
      </w:r>
      <w:proofErr w:type="spellEnd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serta</w:t>
      </w:r>
      <w:proofErr w:type="spellEnd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lengkap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65168948"/>
      <w:r>
        <w:t>BAB II METODE KEGIATAN</w:t>
      </w:r>
      <w:bookmarkEnd w:id="14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laksana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jelas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ahap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langkah-langkah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laksana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ditawar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gata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Pada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gi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kepakar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ugas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asing-masi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im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292B0655" w:rsidR="0089260F" w:rsidRDefault="0089260F" w:rsidP="0089260F">
      <w:pPr>
        <w:pStyle w:val="Heading1"/>
      </w:pPr>
      <w:bookmarkStart w:id="15" w:name="_Toc65168949"/>
      <w:r>
        <w:lastRenderedPageBreak/>
        <w:t>BAB III LUARAN</w:t>
      </w:r>
      <w:r w:rsidR="006215E0">
        <w:t xml:space="preserve"> DAN TARGET CAPAIAN</w:t>
      </w:r>
      <w:bookmarkEnd w:id="15"/>
    </w:p>
    <w:p w14:paraId="409C8CA7" w14:textId="4D6E3572" w:rsidR="0089260F" w:rsidRPr="000D3F0D" w:rsidRDefault="000D3F0D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ada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pengusul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menjelaskan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dijanjikan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jelas</w:t>
      </w:r>
      <w:proofErr w:type="spellEnd"/>
      <w:r w:rsid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harus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3" w:anchor="1586838222315-64b31c8b-b7cd" w:history="1">
        <w:r w:rsidR="002F712F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Panduan </w:t>
        </w:r>
        <w:proofErr w:type="spellStart"/>
        <w:r w:rsidR="002F712F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bmas</w:t>
        </w:r>
        <w:proofErr w:type="spellEnd"/>
        <w:r w:rsidR="002F712F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2021</w:t>
        </w:r>
      </w:hyperlink>
    </w:p>
    <w:p w14:paraId="2041539C" w14:textId="77777777" w:rsidR="000D3F0D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89F9F80" w14:textId="6BDA57A3" w:rsidR="0089260F" w:rsidRDefault="0089260F" w:rsidP="0089260F">
      <w:pPr>
        <w:pStyle w:val="Heading1"/>
      </w:pPr>
      <w:bookmarkStart w:id="16" w:name="_Toc65168950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22094E9F" w:rsidR="00B270D8" w:rsidRDefault="00B270D8">
      <w:pPr>
        <w:spacing w:after="160" w:line="259" w:lineRule="auto"/>
        <w:ind w:left="0" w:firstLine="0"/>
      </w:pP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anggaran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termasuk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anggaran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aktivitas</w:t>
      </w:r>
      <w:proofErr w:type="spellEnd"/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KN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7" w:name="_Toc65168951"/>
      <w:r>
        <w:lastRenderedPageBreak/>
        <w:t xml:space="preserve">BAB V </w:t>
      </w:r>
      <w:r w:rsidR="00EC4CFB">
        <w:t>JADWAL</w:t>
      </w:r>
      <w:bookmarkEnd w:id="17"/>
    </w:p>
    <w:p w14:paraId="2B880299" w14:textId="4E1B2D98" w:rsidR="00B31FDE" w:rsidRDefault="00EC4CFB">
      <w:pPr>
        <w:spacing w:after="160" w:line="259" w:lineRule="auto"/>
        <w:ind w:left="0" w:firstLine="0"/>
      </w:pP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65168952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Hany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4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Blaschke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enaro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19" w:name="_Toc65168953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19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033BF">
        <w:tc>
          <w:tcPr>
            <w:tcW w:w="2878" w:type="dxa"/>
          </w:tcPr>
          <w:p w14:paraId="3157DAE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033BF">
        <w:tc>
          <w:tcPr>
            <w:tcW w:w="2878" w:type="dxa"/>
          </w:tcPr>
          <w:p w14:paraId="2F86CE8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  <w:proofErr w:type="spellEnd"/>
          </w:p>
        </w:tc>
        <w:tc>
          <w:tcPr>
            <w:tcW w:w="360" w:type="dxa"/>
          </w:tcPr>
          <w:p w14:paraId="61ADE66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033BF">
        <w:tc>
          <w:tcPr>
            <w:tcW w:w="2878" w:type="dxa"/>
          </w:tcPr>
          <w:p w14:paraId="087695DA" w14:textId="4676EE5E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033BF">
        <w:tc>
          <w:tcPr>
            <w:tcW w:w="2878" w:type="dxa"/>
          </w:tcPr>
          <w:p w14:paraId="1403A89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nstansi</w:t>
            </w:r>
            <w:proofErr w:type="spellEnd"/>
          </w:p>
        </w:tc>
        <w:tc>
          <w:tcPr>
            <w:tcW w:w="360" w:type="dxa"/>
          </w:tcPr>
          <w:p w14:paraId="6B6650A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033BF">
        <w:tc>
          <w:tcPr>
            <w:tcW w:w="2878" w:type="dxa"/>
          </w:tcPr>
          <w:p w14:paraId="409A1CB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Alamat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nstansi</w:t>
            </w:r>
            <w:proofErr w:type="spellEnd"/>
          </w:p>
        </w:tc>
        <w:tc>
          <w:tcPr>
            <w:tcW w:w="360" w:type="dxa"/>
          </w:tcPr>
          <w:p w14:paraId="734CA4D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enyatak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sedia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kerjasama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lam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giat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ngabdi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pada</w:t>
      </w:r>
      <w:proofErr w:type="spellEnd"/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eng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im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r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ITS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ikut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033BF">
        <w:tc>
          <w:tcPr>
            <w:tcW w:w="2838" w:type="dxa"/>
          </w:tcPr>
          <w:p w14:paraId="30092F2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an</w:t>
            </w:r>
            <w:proofErr w:type="spellEnd"/>
          </w:p>
        </w:tc>
        <w:tc>
          <w:tcPr>
            <w:tcW w:w="400" w:type="dxa"/>
          </w:tcPr>
          <w:p w14:paraId="6B625A9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033BF">
        <w:tc>
          <w:tcPr>
            <w:tcW w:w="2838" w:type="dxa"/>
          </w:tcPr>
          <w:p w14:paraId="46638474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etua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Tim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  <w:proofErr w:type="spellEnd"/>
          </w:p>
        </w:tc>
        <w:tc>
          <w:tcPr>
            <w:tcW w:w="400" w:type="dxa"/>
          </w:tcPr>
          <w:p w14:paraId="72DD27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033BF">
        <w:tc>
          <w:tcPr>
            <w:tcW w:w="2838" w:type="dxa"/>
          </w:tcPr>
          <w:p w14:paraId="1F29DD1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Mitra (in kind /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incash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033BF">
        <w:tc>
          <w:tcPr>
            <w:tcW w:w="2838" w:type="dxa"/>
          </w:tcPr>
          <w:p w14:paraId="4167B831" w14:textId="07647963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ngka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waktu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  <w:proofErr w:type="spellEnd"/>
          </w:p>
        </w:tc>
        <w:tc>
          <w:tcPr>
            <w:tcW w:w="400" w:type="dxa"/>
          </w:tcPr>
          <w:p w14:paraId="43120DB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dan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ahw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sedi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emenuh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r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ugas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ontribu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Surat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ini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bu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72189A30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proofErr w:type="spellStart"/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aret</w:t>
      </w:r>
      <w:proofErr w:type="spellEnd"/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 2021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Yang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embu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Materai</w:t>
      </w:r>
      <w:proofErr w:type="spellEnd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 Rp. </w:t>
      </w:r>
      <w:proofErr w:type="gramStart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6.000,-</w:t>
      </w:r>
      <w:proofErr w:type="gramEnd"/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3893F803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 xml:space="preserve">Nama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terang</w:t>
      </w:r>
      <w:proofErr w:type="spellEnd"/>
    </w:p>
    <w:p w14:paraId="1F9E6A1A" w14:textId="77777777" w:rsidR="00E745C0" w:rsidRPr="00BA06FA" w:rsidRDefault="00E745C0" w:rsidP="00E745C0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1B592736" w14:textId="77777777" w:rsidR="00E745C0" w:rsidRPr="00BA06FA" w:rsidRDefault="00E745C0" w:rsidP="00E745C0">
      <w:pPr>
        <w:spacing w:line="0" w:lineRule="atLeast"/>
        <w:ind w:right="20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3B34FC">
          <w:type w:val="continuous"/>
          <w:pgSz w:w="11900" w:h="16841" w:code="9"/>
          <w:pgMar w:top="1701" w:right="1418" w:bottom="1418" w:left="1418" w:header="0" w:footer="0" w:gutter="0"/>
          <w:cols w:space="0" w:equalWidth="0">
            <w:col w:w="9348"/>
          </w:cols>
          <w:docGrid w:linePitch="360"/>
        </w:sectPr>
      </w:pPr>
      <w:bookmarkStart w:id="20" w:name="page12"/>
      <w:bookmarkEnd w:id="20"/>
    </w:p>
    <w:p w14:paraId="6063049F" w14:textId="3ADC86F5" w:rsidR="007617CC" w:rsidRPr="0060418B" w:rsidRDefault="007617CC" w:rsidP="009D5426">
      <w:pPr>
        <w:pStyle w:val="Heading1"/>
      </w:pPr>
      <w:bookmarkStart w:id="21" w:name="_Toc65168954"/>
      <w:r w:rsidRPr="0060418B">
        <w:lastRenderedPageBreak/>
        <w:t>LAMPIRAN 2. GAMBARAN IPTEK</w:t>
      </w:r>
      <w:bookmarkEnd w:id="21"/>
    </w:p>
    <w:p w14:paraId="51B52AF7" w14:textId="77777777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menjelask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gambar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iptek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dilaksanakan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5506D425" w:rsidR="007617CC" w:rsidRPr="0060418B" w:rsidRDefault="007617CC" w:rsidP="009D5426">
      <w:pPr>
        <w:pStyle w:val="Heading1"/>
      </w:pPr>
      <w:bookmarkStart w:id="22" w:name="_Toc65168955"/>
      <w:r w:rsidRPr="0060418B">
        <w:lastRenderedPageBreak/>
        <w:t>LAMPIRAN 3. PETA LOKASI</w:t>
      </w:r>
      <w:bookmarkEnd w:id="22"/>
    </w:p>
    <w:p w14:paraId="2322551F" w14:textId="02940A7A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berisik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eta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ilengkap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alamat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tim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5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42086C7" w:rsidR="007617CC" w:rsidRPr="0060418B" w:rsidRDefault="007617CC" w:rsidP="0060418B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  <w:r w:rsidRPr="0060418B">
        <w:rPr>
          <w:rFonts w:ascii="Times New Roman" w:hAnsi="Times New Roman"/>
          <w:b/>
          <w:color w:val="auto"/>
          <w:sz w:val="36"/>
        </w:rPr>
        <w:lastRenderedPageBreak/>
        <w:t>LAMPIRAN 4. BIODATA TIM PENGABDI</w:t>
      </w:r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3" w:name="page11"/>
      <w:bookmarkEnd w:id="23"/>
    </w:p>
    <w:p w14:paraId="1222C9DA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1.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</w:p>
    <w:tbl>
      <w:tblPr>
        <w:tblW w:w="0" w:type="auto"/>
        <w:tblInd w:w="59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5"/>
        <w:gridCol w:w="3293"/>
        <w:gridCol w:w="462"/>
        <w:gridCol w:w="4290"/>
      </w:tblGrid>
      <w:tr w:rsidR="004A23B3" w:rsidRPr="007502F1" w14:paraId="4B9F9C98" w14:textId="2B5540D2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462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462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ngkat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Gol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462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462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Tinggi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Alamat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mah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dan No. Telp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iwayat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idan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nasional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utk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ag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yandang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  <w:proofErr w:type="spellEnd"/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ilmi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entuk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makal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uk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Artikel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URL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Artikel</w:t>
            </w:r>
            <w:proofErr w:type="spellEnd"/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Hak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kaya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Intelektual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Jenis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HKI = HC, Paten, Pate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Sederhana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Desai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Industri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atau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Merk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Dagang</w:t>
      </w:r>
      <w:proofErr w:type="spellEnd"/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09A6493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2.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</w:t>
      </w:r>
    </w:p>
    <w:p w14:paraId="2E11182C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format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sama</w:t>
      </w:r>
      <w:proofErr w:type="spellEnd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dengan</w:t>
      </w:r>
      <w:proofErr w:type="spellEnd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60D90F5F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2FA2FB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lastRenderedPageBreak/>
        <w:t xml:space="preserve">3.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I</w:t>
      </w:r>
    </w:p>
    <w:p w14:paraId="788C2722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format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sama</w:t>
      </w:r>
      <w:proofErr w:type="spellEnd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dengan</w:t>
      </w:r>
      <w:proofErr w:type="spellEnd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33C64D26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98A76B5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terusnya</w:t>
      </w:r>
      <w:proofErr w:type="spellEnd"/>
    </w:p>
    <w:p w14:paraId="2FF8D7AB" w14:textId="77777777" w:rsidR="007502F1" w:rsidRPr="00BA06FA" w:rsidRDefault="007502F1" w:rsidP="007502F1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7DA1D97" w14:textId="1058DFCD" w:rsidR="0089260F" w:rsidRDefault="0089260F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sectPr w:rsidR="0089260F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DBCD1D" w14:textId="77777777" w:rsidR="004F62A6" w:rsidRDefault="004F62A6" w:rsidP="00987866">
      <w:pPr>
        <w:spacing w:after="0" w:line="240" w:lineRule="auto"/>
      </w:pPr>
      <w:r>
        <w:separator/>
      </w:r>
    </w:p>
  </w:endnote>
  <w:endnote w:type="continuationSeparator" w:id="0">
    <w:p w14:paraId="48A23FD5" w14:textId="77777777" w:rsidR="004F62A6" w:rsidRDefault="004F62A6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5A5190" w14:textId="77777777" w:rsidR="004F62A6" w:rsidRDefault="004F62A6" w:rsidP="00987866">
      <w:pPr>
        <w:spacing w:after="0" w:line="240" w:lineRule="auto"/>
      </w:pPr>
      <w:r>
        <w:separator/>
      </w:r>
    </w:p>
  </w:footnote>
  <w:footnote w:type="continuationSeparator" w:id="0">
    <w:p w14:paraId="342CC08B" w14:textId="77777777" w:rsidR="004F62A6" w:rsidRDefault="004F62A6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9"/>
  </w:num>
  <w:num w:numId="5">
    <w:abstractNumId w:val="1"/>
  </w:num>
  <w:num w:numId="6">
    <w:abstractNumId w:val="3"/>
  </w:num>
  <w:num w:numId="7">
    <w:abstractNumId w:val="0"/>
  </w:num>
  <w:num w:numId="8">
    <w:abstractNumId w:val="2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gUAlCNnLSwAAAA="/>
  </w:docVars>
  <w:rsids>
    <w:rsidRoot w:val="0050405F"/>
    <w:rsid w:val="0000031C"/>
    <w:rsid w:val="000160DE"/>
    <w:rsid w:val="000A0A34"/>
    <w:rsid w:val="000A2930"/>
    <w:rsid w:val="000A39FC"/>
    <w:rsid w:val="000B437A"/>
    <w:rsid w:val="000D180A"/>
    <w:rsid w:val="000D3F0D"/>
    <w:rsid w:val="00132FF5"/>
    <w:rsid w:val="00141239"/>
    <w:rsid w:val="00142944"/>
    <w:rsid w:val="001466F1"/>
    <w:rsid w:val="00147C76"/>
    <w:rsid w:val="00161E5B"/>
    <w:rsid w:val="00163753"/>
    <w:rsid w:val="001B7269"/>
    <w:rsid w:val="001B7629"/>
    <w:rsid w:val="001E1211"/>
    <w:rsid w:val="001F10D7"/>
    <w:rsid w:val="00215C1C"/>
    <w:rsid w:val="00231047"/>
    <w:rsid w:val="00233435"/>
    <w:rsid w:val="00257FA8"/>
    <w:rsid w:val="002840B0"/>
    <w:rsid w:val="00296711"/>
    <w:rsid w:val="002F712F"/>
    <w:rsid w:val="00353E50"/>
    <w:rsid w:val="0037473F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715CA"/>
    <w:rsid w:val="00485D3E"/>
    <w:rsid w:val="004A18C9"/>
    <w:rsid w:val="004A23B3"/>
    <w:rsid w:val="004B2CBD"/>
    <w:rsid w:val="004D134B"/>
    <w:rsid w:val="004D1D11"/>
    <w:rsid w:val="004E1494"/>
    <w:rsid w:val="004F2E6B"/>
    <w:rsid w:val="004F62A6"/>
    <w:rsid w:val="0050405F"/>
    <w:rsid w:val="005303C7"/>
    <w:rsid w:val="005603A6"/>
    <w:rsid w:val="005814DE"/>
    <w:rsid w:val="005A007E"/>
    <w:rsid w:val="005B738D"/>
    <w:rsid w:val="005C0717"/>
    <w:rsid w:val="0060418B"/>
    <w:rsid w:val="00611570"/>
    <w:rsid w:val="006215E0"/>
    <w:rsid w:val="00624720"/>
    <w:rsid w:val="00627BD3"/>
    <w:rsid w:val="00632CCA"/>
    <w:rsid w:val="0064500B"/>
    <w:rsid w:val="00665907"/>
    <w:rsid w:val="00690901"/>
    <w:rsid w:val="0069483E"/>
    <w:rsid w:val="006A0696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81224E"/>
    <w:rsid w:val="00812771"/>
    <w:rsid w:val="00870A5C"/>
    <w:rsid w:val="0087135B"/>
    <w:rsid w:val="008723B3"/>
    <w:rsid w:val="0089260F"/>
    <w:rsid w:val="008D4288"/>
    <w:rsid w:val="008F1729"/>
    <w:rsid w:val="008F7EC9"/>
    <w:rsid w:val="00905E76"/>
    <w:rsid w:val="009155E7"/>
    <w:rsid w:val="00944963"/>
    <w:rsid w:val="00987866"/>
    <w:rsid w:val="009D5426"/>
    <w:rsid w:val="009D5DA9"/>
    <w:rsid w:val="00A15F15"/>
    <w:rsid w:val="00A1747E"/>
    <w:rsid w:val="00A7719B"/>
    <w:rsid w:val="00A8430C"/>
    <w:rsid w:val="00A874E2"/>
    <w:rsid w:val="00A91280"/>
    <w:rsid w:val="00B134D3"/>
    <w:rsid w:val="00B270D8"/>
    <w:rsid w:val="00B31FDE"/>
    <w:rsid w:val="00B62551"/>
    <w:rsid w:val="00B72768"/>
    <w:rsid w:val="00B86FC3"/>
    <w:rsid w:val="00BA314E"/>
    <w:rsid w:val="00BB7845"/>
    <w:rsid w:val="00BE6D06"/>
    <w:rsid w:val="00BF63D0"/>
    <w:rsid w:val="00C13521"/>
    <w:rsid w:val="00C7521C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6118A"/>
    <w:rsid w:val="00E745C0"/>
    <w:rsid w:val="00E87AD5"/>
    <w:rsid w:val="00E92091"/>
    <w:rsid w:val="00EA236A"/>
    <w:rsid w:val="00EC4CFB"/>
    <w:rsid w:val="00ED3EA2"/>
    <w:rsid w:val="00EE4820"/>
    <w:rsid w:val="00EE65FE"/>
    <w:rsid w:val="00F00D45"/>
    <w:rsid w:val="00F0644A"/>
    <w:rsid w:val="00F2507B"/>
    <w:rsid w:val="00F35D44"/>
    <w:rsid w:val="00F54D71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ts.ac.id/drpm/beranda/kumpulan-file-unduhan-2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ts.ac.id/drpm/beranda/kumpulan-file-unduhan-2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s.ac.id/drpm/beranda/kumpulan-file-unduhan-2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maps/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mendeley.com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1234</Words>
  <Characters>704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132306546@staff.integra.its.ac.id</cp:lastModifiedBy>
  <cp:revision>4</cp:revision>
  <dcterms:created xsi:type="dcterms:W3CDTF">2021-02-25T11:12:00Z</dcterms:created>
  <dcterms:modified xsi:type="dcterms:W3CDTF">2021-02-26T06:16:00Z</dcterms:modified>
</cp:coreProperties>
</file>